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35851395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170F57CC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 user</w:t>
      </w:r>
      <w:r w:rsidR="002F0CBD">
        <w:rPr>
          <w:b/>
        </w:rPr>
        <w:t>s</w:t>
      </w:r>
      <w:r>
        <w:t xml:space="preserve"> when </w:t>
      </w:r>
      <w:r w:rsidR="002F0CBD">
        <w:t>they</w:t>
      </w:r>
      <w:r>
        <w:t xml:space="preserve"> give </w:t>
      </w:r>
      <w:r w:rsidR="002F0CBD">
        <w:t>their</w:t>
      </w:r>
      <w:r>
        <w:t xml:space="preserve"> </w:t>
      </w:r>
      <w:r>
        <w:rPr>
          <w:b/>
        </w:rPr>
        <w:t>name</w:t>
      </w:r>
      <w:r w:rsidR="002F0CBD">
        <w:rPr>
          <w:b/>
        </w:rPr>
        <w:t>s</w:t>
      </w:r>
      <w:r w:rsidR="00CD10A2">
        <w:rPr>
          <w:b/>
        </w:rPr>
        <w:t xml:space="preserve">.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9DB96E6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n age and prints what they drink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09251774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C5AD606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1026293A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77777777" w:rsidR="00956E1F" w:rsidRPr="00625D97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Leonardo DiCaprio Oscars</w:t>
      </w:r>
    </w:p>
    <w:p w14:paraId="54E0DAB5" w14:textId="77777777" w:rsidR="00956E1F" w:rsidRDefault="00956E1F" w:rsidP="00956E1F">
      <w:pPr>
        <w:rPr>
          <w:lang w:val="bg-BG"/>
        </w:rPr>
      </w:pPr>
      <w:r>
        <w:t xml:space="preserve">Write a program that receives a </w:t>
      </w:r>
      <w:r>
        <w:rPr>
          <w:b/>
        </w:rPr>
        <w:t>single integer</w:t>
      </w:r>
      <w:r>
        <w:t xml:space="preserve"> number and prints </w:t>
      </w:r>
      <w:r>
        <w:rPr>
          <w:b/>
        </w:rPr>
        <w:t>different messages</w:t>
      </w:r>
      <w:r>
        <w:t xml:space="preserve"> depending on the number:</w:t>
      </w:r>
    </w:p>
    <w:p w14:paraId="513334F5" w14:textId="0974DD56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lang w:val="bg-BG"/>
        </w:rPr>
      </w:pPr>
      <w:r>
        <w:t>If</w:t>
      </w:r>
      <w:r w:rsidR="00294CBD">
        <w:t xml:space="preserve"> the number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88</w:t>
      </w:r>
      <w:r>
        <w:t xml:space="preserve"> - </w:t>
      </w:r>
      <w:r>
        <w:rPr>
          <w:rFonts w:ascii="Consolas" w:hAnsi="Consolas"/>
          <w:b/>
        </w:rPr>
        <w:t>"Leo finally won the Oscar! Leo is happy".</w:t>
      </w:r>
    </w:p>
    <w:p w14:paraId="348387BA" w14:textId="5D1D18E7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rPr>
          <w:b/>
        </w:rPr>
        <w:t>is</w:t>
      </w:r>
      <w:r>
        <w:t xml:space="preserve"> </w:t>
      </w:r>
      <w:r>
        <w:rPr>
          <w:b/>
        </w:rPr>
        <w:t>86</w:t>
      </w:r>
      <w:r>
        <w:t xml:space="preserve"> - </w:t>
      </w:r>
      <w:r>
        <w:rPr>
          <w:rFonts w:ascii="Consolas" w:hAnsi="Consolas"/>
          <w:b/>
        </w:rPr>
        <w:t>"Not even for Wolf of Wall Street?!"</w:t>
      </w:r>
    </w:p>
    <w:p w14:paraId="34FAB38D" w14:textId="05151D7D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not</w:t>
      </w:r>
      <w:r>
        <w:t xml:space="preserve"> </w:t>
      </w:r>
      <w:r>
        <w:rPr>
          <w:b/>
        </w:rPr>
        <w:t>88</w:t>
      </w:r>
      <w:r>
        <w:t xml:space="preserve"> </w:t>
      </w:r>
      <w:r>
        <w:rPr>
          <w:b/>
        </w:rPr>
        <w:t>nor</w:t>
      </w:r>
      <w:r>
        <w:t xml:space="preserve"> </w:t>
      </w:r>
      <w:r>
        <w:rPr>
          <w:b/>
        </w:rPr>
        <w:t>86</w:t>
      </w:r>
      <w:r>
        <w:t xml:space="preserve"> (and </w:t>
      </w:r>
      <w:r>
        <w:rPr>
          <w:b/>
        </w:rPr>
        <w:t>below 88</w:t>
      </w:r>
      <w:r>
        <w:t xml:space="preserve">) - </w:t>
      </w:r>
      <w:r>
        <w:rPr>
          <w:rFonts w:ascii="Consolas" w:hAnsi="Consolas"/>
          <w:b/>
        </w:rPr>
        <w:t>"When will you give Leo an Oscar?"</w:t>
      </w:r>
    </w:p>
    <w:p w14:paraId="10C6FEEB" w14:textId="585D6074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alibri" w:hAnsi="Calibri"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over 88</w:t>
      </w:r>
      <w:r>
        <w:t xml:space="preserve"> - </w:t>
      </w:r>
      <w:r>
        <w:rPr>
          <w:rFonts w:ascii="Consolas" w:hAnsi="Consolas"/>
          <w:b/>
        </w:rPr>
        <w:t>"Leo got one already!"</w:t>
      </w:r>
    </w:p>
    <w:p w14:paraId="3D2E36EB" w14:textId="77777777" w:rsidR="00956E1F" w:rsidRDefault="00956E1F" w:rsidP="00956E1F">
      <w:pPr>
        <w:rPr>
          <w:lang w:val="bg-BG"/>
        </w:rPr>
      </w:pP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D7B553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53E9F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finally won the Oscar! Leo is happy</w:t>
            </w:r>
          </w:p>
        </w:tc>
      </w:tr>
      <w:tr w:rsidR="00956E1F" w14:paraId="4250E23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244A98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6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04E990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Not even for Wolf of Wall Street?!</w:t>
            </w:r>
          </w:p>
        </w:tc>
      </w:tr>
      <w:tr w:rsidR="00956E1F" w14:paraId="3E9ED60F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03B8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1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CE4E4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When will you give Leo an Oscar?</w:t>
            </w:r>
          </w:p>
        </w:tc>
      </w:tr>
      <w:tr w:rsidR="00956E1F" w14:paraId="5243794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86E17A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784F1F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Leo got one already!</w:t>
            </w:r>
          </w:p>
        </w:tc>
      </w:tr>
    </w:tbl>
    <w:p w14:paraId="018F9B5E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124BAE40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a </w:t>
      </w:r>
      <w:r w:rsidR="00956E1F" w:rsidRPr="002F0CBD">
        <w:rPr>
          <w:b/>
          <w:bCs/>
        </w:rPr>
        <w:t>string</w:t>
      </w:r>
      <w:r>
        <w:t>.</w:t>
      </w:r>
      <w:r w:rsidR="00956E1F">
        <w:t xml:space="preserve"> </w:t>
      </w:r>
      <w:r>
        <w:t>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</w:p>
    <w:p w14:paraId="5183C8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439D9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02595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</w:rPr>
              <w:t>HHeelllloo  WWoorrlldd</w:t>
            </w:r>
          </w:p>
        </w:tc>
      </w:tr>
      <w:tr w:rsidR="00956E1F" w14:paraId="57525BEA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3AA3FD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AB1F009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</w:tc>
      </w:tr>
    </w:tbl>
    <w:p w14:paraId="0D9D0743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an't Sleep? Count Sheep</w:t>
      </w:r>
    </w:p>
    <w:p w14:paraId="5C2C545A" w14:textId="56232C54" w:rsidR="00956E1F" w:rsidRDefault="00956E1F" w:rsidP="00956E1F">
      <w:pPr>
        <w:rPr>
          <w:lang w:val="bg-BG"/>
        </w:rPr>
      </w:pPr>
      <w:r>
        <w:t>If you can't</w:t>
      </w:r>
      <w:r w:rsidR="008C01FD">
        <w:t xml:space="preserve"> fall asleep</w:t>
      </w:r>
      <w:r>
        <w:t xml:space="preserve">, </w:t>
      </w:r>
      <w:r w:rsidR="00450235">
        <w:t>try</w:t>
      </w:r>
      <w:r>
        <w:t xml:space="preserve"> count</w:t>
      </w:r>
      <w:r w:rsidR="00450235">
        <w:t>ing</w:t>
      </w:r>
      <w:r>
        <w:t xml:space="preserve"> </w:t>
      </w:r>
      <w:r w:rsidR="008851A4">
        <w:t>sheep</w:t>
      </w:r>
      <w:r>
        <w:t xml:space="preserve">! </w:t>
      </w:r>
      <w:r w:rsidR="00294CBD">
        <w:t>You will be g</w:t>
      </w:r>
      <w:r>
        <w:t xml:space="preserve">iven a </w:t>
      </w:r>
      <w:r w:rsidR="00294CBD" w:rsidRPr="002F0CBD">
        <w:rPr>
          <w:b/>
          <w:bCs/>
        </w:rPr>
        <w:t>positive</w:t>
      </w:r>
      <w:r w:rsidRPr="002F0CBD">
        <w:rPr>
          <w:b/>
          <w:bCs/>
        </w:rPr>
        <w:t xml:space="preserve"> integer</w:t>
      </w:r>
      <w:r>
        <w:t>, 3</w:t>
      </w:r>
      <w:r w:rsidR="002F0CBD">
        <w:t>,</w:t>
      </w:r>
      <w:r>
        <w:t xml:space="preserve"> for example</w:t>
      </w:r>
      <w:r w:rsidR="00294CBD">
        <w:t>. You should</w:t>
      </w:r>
      <w:r>
        <w:t xml:space="preserve"> return a string with a murmur: </w:t>
      </w:r>
      <w:r>
        <w:rPr>
          <w:rFonts w:ascii="Consolas" w:hAnsi="Consolas"/>
          <w:b/>
        </w:rPr>
        <w:t>"1 sheep...2 sheep...3 sheep..."</w:t>
      </w:r>
      <w:r w:rsidR="00294CBD">
        <w:rPr>
          <w:lang w:val="bg-BG"/>
        </w:rPr>
        <w:t xml:space="preserve">. </w:t>
      </w:r>
      <w:r>
        <w:t>Input will always be valid</w:t>
      </w:r>
      <w:r w:rsidR="002F0CBD">
        <w:t>,</w:t>
      </w:r>
      <w:r>
        <w:t xml:space="preserve"> i.e.</w:t>
      </w:r>
      <w:r w:rsidR="002F0CBD">
        <w:t>,</w:t>
      </w:r>
      <w:r>
        <w:t xml:space="preserve"> </w:t>
      </w:r>
      <w:r w:rsidR="00294CBD">
        <w:t>integers greater than 0</w:t>
      </w:r>
      <w:r>
        <w:t>.</w:t>
      </w:r>
    </w:p>
    <w:p w14:paraId="2BACF7AF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702" w:type="dxa"/>
        <w:tblInd w:w="23" w:type="dxa"/>
        <w:tblLook w:val="04A0" w:firstRow="1" w:lastRow="0" w:firstColumn="1" w:lastColumn="0" w:noHBand="0" w:noVBand="1"/>
      </w:tblPr>
      <w:tblGrid>
        <w:gridCol w:w="1231"/>
        <w:gridCol w:w="7471"/>
      </w:tblGrid>
      <w:tr w:rsidR="00956E1F" w14:paraId="49296727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5A6B923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192E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CF8ABB6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671A1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608C72" w14:textId="232AF14E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 s</w:t>
            </w:r>
            <w:r w:rsidR="00956E1F" w:rsidRPr="00E46023">
              <w:rPr>
                <w:rFonts w:ascii="Consolas" w:hAnsi="Consolas"/>
                <w:bCs/>
              </w:rPr>
              <w:t>heep</w:t>
            </w:r>
            <w:r w:rsidR="00956E1F" w:rsidRPr="00E46023">
              <w:rPr>
                <w:rFonts w:ascii="Consolas" w:hAnsi="Consolas"/>
              </w:rPr>
              <w:t>...2 sheep...3 sheep...4 sheep...5 sheep...</w:t>
            </w:r>
          </w:p>
        </w:tc>
      </w:tr>
      <w:tr w:rsidR="00956E1F" w14:paraId="6BE71681" w14:textId="77777777" w:rsidTr="009759F7">
        <w:trPr>
          <w:trHeight w:val="135"/>
        </w:trPr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E024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EDFBF0" w14:textId="0CD298AC" w:rsidR="00956E1F" w:rsidRPr="00E46023" w:rsidRDefault="00E46023" w:rsidP="00E46023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 xml:space="preserve">1 </w:t>
            </w:r>
            <w:r w:rsidR="00956E1F" w:rsidRPr="00E46023">
              <w:rPr>
                <w:rFonts w:ascii="Consolas" w:hAnsi="Consolas"/>
                <w:bCs/>
              </w:rPr>
              <w:t>sheep...</w:t>
            </w:r>
          </w:p>
        </w:tc>
      </w:tr>
    </w:tbl>
    <w:p w14:paraId="7E195C85" w14:textId="2A4EFFB4" w:rsidR="0028756C" w:rsidRDefault="0028756C" w:rsidP="0028756C">
      <w:pPr>
        <w:pStyle w:val="Heading2"/>
        <w:numPr>
          <w:ilvl w:val="0"/>
          <w:numId w:val="2"/>
        </w:numPr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Orders</w:t>
      </w:r>
    </w:p>
    <w:p w14:paraId="3FA280F1" w14:textId="2B8EE409" w:rsidR="0028756C" w:rsidRPr="0028756C" w:rsidRDefault="0028756C" w:rsidP="0028756C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–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58396542" w14:textId="546CB900" w:rsidR="0028756C" w:rsidRDefault="0028756C" w:rsidP="0028756C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2CEE684C" w14:textId="60A92FE4" w:rsidR="0028756C" w:rsidRDefault="0028756C" w:rsidP="0028756C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DDADF7B" w14:textId="380D2263" w:rsidR="0028756C" w:rsidRDefault="0028756C" w:rsidP="0028756C">
      <w:pPr>
        <w:pStyle w:val="ListParagraph"/>
        <w:numPr>
          <w:ilvl w:val="0"/>
          <w:numId w:val="14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5789AD4C" w14:textId="090516EE" w:rsidR="0028756C" w:rsidRDefault="0028756C" w:rsidP="0028756C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57CA2B81" w14:textId="77777777" w:rsidR="0028756C" w:rsidRDefault="0028756C" w:rsidP="0028756C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01F3D294" w14:textId="1FCD446C" w:rsidR="0028756C" w:rsidRDefault="0028756C" w:rsidP="0028756C">
      <w:pPr>
        <w:jc w:val="both"/>
      </w:pPr>
      <w:r>
        <w:t xml:space="preserve">On the final line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01E21BA9" w14:textId="5BA5C334" w:rsidR="0028756C" w:rsidRDefault="0028756C" w:rsidP="0028756C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A4BD619" w14:textId="5CCB16C5" w:rsidR="0028756C" w:rsidRDefault="0028756C" w:rsidP="0028756C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the second decimal place. </w:t>
      </w:r>
    </w:p>
    <w:p w14:paraId="2A61544C" w14:textId="77777777" w:rsidR="0028756C" w:rsidRDefault="0028756C" w:rsidP="0028756C">
      <w:pPr>
        <w:pStyle w:val="Heading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28756C" w14:paraId="063F6AF6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EBA3ED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C9D67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2F5E3E" w14:textId="77777777" w:rsidR="0028756C" w:rsidRDefault="0028756C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28756C" w14:paraId="065EE89B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70B5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1</w:t>
            </w:r>
          </w:p>
          <w:p w14:paraId="257B4713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05627368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CF2058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B7824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27CCE455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04FE4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5BE5D4D0" w14:textId="3BDBFEC6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 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B221A7D" w14:textId="77777777" w:rsidR="0028756C" w:rsidRDefault="0028756C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28756C" w14:paraId="0065B3CB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E48D2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90C50D7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68863CE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00DBFB09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123A3ED2" w14:textId="77777777" w:rsidR="0028756C" w:rsidRDefault="0028756C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5F88BAC1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1B7179DC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CB2C1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5E427B0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777223F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7069AF23" w14:textId="77777777" w:rsidR="0028756C" w:rsidRDefault="0028756C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0D345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28756C" w14:paraId="00BBA178" w14:textId="77777777" w:rsidTr="0028756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F2F49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53B5FAB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0760BFC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5AA526B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A8E4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3CE3FA63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11096D5A" w14:textId="77777777" w:rsidR="0028756C" w:rsidRDefault="0028756C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4D0D1" w14:textId="77777777" w:rsidR="0028756C" w:rsidRDefault="0028756C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4E23D561" w14:textId="63097D50" w:rsidR="00956E1F" w:rsidRPr="00EA3C0B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e</w:t>
      </w:r>
    </w:p>
    <w:p w14:paraId="4FBDD0AA" w14:textId="4D4F10F7" w:rsidR="00956E1F" w:rsidRDefault="00B95F33" w:rsidP="00956E1F">
      <w:pPr>
        <w:rPr>
          <w:lang w:val="bg-BG"/>
        </w:rPr>
      </w:pPr>
      <w:r>
        <w:t>On the first line</w:t>
      </w:r>
      <w:r w:rsidR="002F0CBD">
        <w:t>,</w:t>
      </w:r>
      <w:r>
        <w:t xml:space="preserve"> you will be g</w:t>
      </w:r>
      <w:r w:rsidR="00956E1F">
        <w:t xml:space="preserve">iven a </w:t>
      </w:r>
      <w:r w:rsidR="005A3860">
        <w:t xml:space="preserve">positive number, </w:t>
      </w:r>
      <w:r w:rsidR="002F0CBD">
        <w:t>which</w:t>
      </w:r>
      <w:r w:rsidR="005A3860">
        <w:t xml:space="preserve"> will serve as a </w:t>
      </w:r>
      <w:r>
        <w:rPr>
          <w:b/>
        </w:rPr>
        <w:t>d</w:t>
      </w:r>
      <w:r w:rsidR="00956E1F">
        <w:rPr>
          <w:b/>
        </w:rPr>
        <w:t>ivisor</w:t>
      </w:r>
      <w:r w:rsidR="002F0CBD" w:rsidRPr="002F0CBD">
        <w:rPr>
          <w:bCs/>
        </w:rPr>
        <w:t>.</w:t>
      </w:r>
      <w:r w:rsidR="00956E1F">
        <w:t xml:space="preserve"> </w:t>
      </w:r>
      <w:r w:rsidR="002F0CBD">
        <w:t>O</w:t>
      </w:r>
      <w:r>
        <w:t>n the second line</w:t>
      </w:r>
      <w:r w:rsidR="002F0CBD">
        <w:t>, you will receive</w:t>
      </w:r>
      <w:r>
        <w:t xml:space="preserve"> </w:t>
      </w:r>
      <w:r w:rsidR="00956E1F">
        <w:t>a</w:t>
      </w:r>
      <w:r w:rsidR="005A3860">
        <w:t xml:space="preserve"> positive number</w:t>
      </w:r>
      <w:r w:rsidR="002F0CBD">
        <w:t xml:space="preserve"> that</w:t>
      </w:r>
      <w:r w:rsidR="005A3860">
        <w:t xml:space="preserve"> will be the</w:t>
      </w:r>
      <w:r w:rsidR="00956E1F">
        <w:t xml:space="preserve"> </w:t>
      </w:r>
      <w:r>
        <w:rPr>
          <w:b/>
        </w:rPr>
        <w:t>b</w:t>
      </w:r>
      <w:r w:rsidR="00956E1F">
        <w:rPr>
          <w:b/>
        </w:rPr>
        <w:t>ound</w:t>
      </w:r>
      <w:r w:rsidR="00101903">
        <w:rPr>
          <w:b/>
        </w:rPr>
        <w:t>ary</w:t>
      </w:r>
      <w:r w:rsidRPr="00B95F33">
        <w:rPr>
          <w:bCs/>
        </w:rPr>
        <w:t>.</w:t>
      </w:r>
      <w:r>
        <w:t xml:space="preserve"> You should</w:t>
      </w:r>
      <w:r w:rsidR="00956E1F">
        <w:t xml:space="preserve"> find the </w:t>
      </w:r>
      <w:r w:rsidR="00956E1F" w:rsidRPr="00F60FC1">
        <w:rPr>
          <w:b/>
        </w:rPr>
        <w:t>largest</w:t>
      </w:r>
      <w:r w:rsidR="00956E1F">
        <w:t xml:space="preserve"> integer</w:t>
      </w:r>
      <w:r w:rsidR="005A3860">
        <w:t xml:space="preserve"> </w:t>
      </w:r>
      <w:r w:rsidR="00956E1F">
        <w:rPr>
          <w:b/>
        </w:rPr>
        <w:t>N</w:t>
      </w:r>
      <w:r w:rsidR="00956E1F">
        <w:t>, that</w:t>
      </w:r>
      <w:r w:rsidR="005A3860">
        <w:t xml:space="preserve"> is</w:t>
      </w:r>
      <w:r w:rsidR="00956E1F">
        <w:t>:</w:t>
      </w:r>
    </w:p>
    <w:p w14:paraId="3FFAEF36" w14:textId="0976B890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divisible by</w:t>
      </w:r>
      <w:r w:rsidR="00B95F33"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8B7C236" w14:textId="2A931E4B" w:rsidR="00956E1F" w:rsidRPr="00B95F33" w:rsidRDefault="005A3860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="00956E1F">
        <w:t xml:space="preserve"> </w:t>
      </w:r>
      <w:r w:rsidR="00956E1F" w:rsidRPr="00B95F33">
        <w:rPr>
          <w:b/>
        </w:rPr>
        <w:t>less than or equal to</w:t>
      </w:r>
      <w:r w:rsidR="00B95F33">
        <w:rPr>
          <w:b/>
        </w:rPr>
        <w:t xml:space="preserve"> the given</w:t>
      </w:r>
      <w:r w:rsidR="00956E1F" w:rsidRPr="00B95F33">
        <w:rPr>
          <w:b/>
        </w:rPr>
        <w:t xml:space="preserve"> bound</w:t>
      </w:r>
    </w:p>
    <w:p w14:paraId="5CA2520E" w14:textId="68FDDCA4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greater than 0</w:t>
      </w:r>
    </w:p>
    <w:p w14:paraId="5A32C504" w14:textId="09958EBA" w:rsidR="00956E1F" w:rsidRDefault="00956E1F" w:rsidP="00956E1F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</w:t>
      </w:r>
      <w:r w:rsidR="00E269B6">
        <w:t>i</w:t>
      </w:r>
      <w:r>
        <w:t>t</w:t>
      </w:r>
      <w:r w:rsidR="00B95F33">
        <w:t xml:space="preserve"> i</w:t>
      </w:r>
      <w:r>
        <w:t xml:space="preserve">s guaranteed that </w:t>
      </w:r>
      <w:r w:rsidR="00B95F33" w:rsidRPr="00B95F33">
        <w:rPr>
          <w:b/>
          <w:bCs/>
        </w:rPr>
        <w:t>N</w:t>
      </w:r>
      <w:r w:rsidR="00B95F33">
        <w:t xml:space="preserve"> </w:t>
      </w:r>
      <w:r>
        <w:rPr>
          <w:b/>
        </w:rPr>
        <w:t>is found</w:t>
      </w:r>
      <w:r w:rsidR="00B95F33" w:rsidRPr="00B95F33">
        <w:rPr>
          <w:bCs/>
        </w:rPr>
        <w:t>.</w:t>
      </w:r>
    </w:p>
    <w:p w14:paraId="68BD13CD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956E1F" w14:paraId="45BEC30A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8AD882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4CEA20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233DCFD8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4D2263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242CFBF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CCA2D6E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956E1F" w14:paraId="1A3780DE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55B671D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6E8F8E9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5EF70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956E1F" w14:paraId="3A405F9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7766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5C661845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BDFA83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529EE756" w14:textId="497908D6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20979C84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>
        <w:t xml:space="preserve">Print only the </w:t>
      </w:r>
      <w:r>
        <w:rPr>
          <w:b/>
        </w:rPr>
        <w:t>unique</w:t>
      </w:r>
      <w:r>
        <w:t xml:space="preserve"> strings</w:t>
      </w:r>
      <w:r w:rsidR="00E269B6">
        <w:t>.</w:t>
      </w:r>
    </w:p>
    <w:p w14:paraId="4DBA7FD1" w14:textId="6251727B" w:rsidR="00956E1F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the same lengths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bble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ble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lastRenderedPageBreak/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lastRenderedPageBreak/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lastRenderedPageBreak/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gty</w:t>
            </w:r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163B204D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 xml:space="preserve">* 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0DA9E3B6" w:rsidR="00101903" w:rsidRDefault="00956E1F" w:rsidP="00956E1F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1D9DC3CD" w:rsidR="00956E1F" w:rsidRDefault="00956E1F" w:rsidP="00956E1F">
      <w:pPr>
        <w:jc w:val="both"/>
        <w:rPr>
          <w:lang w:val="bg-BG"/>
        </w:rPr>
      </w:pPr>
      <w:r>
        <w:t xml:space="preserve"> </w:t>
      </w: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bread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3B4A10FC" w:rsidR="00956E1F" w:rsidRDefault="00956E1F" w:rsidP="00956E1F">
      <w:pPr>
        <w:jc w:val="both"/>
        <w:rPr>
          <w:rFonts w:ascii="Calibri" w:hAnsi="Calibri" w:cs="Arial"/>
          <w:kern w:val="2"/>
          <w:lang w:val="bg-BG" w:eastAsia="zh-CN"/>
        </w:rPr>
      </w:pPr>
      <w:r>
        <w:t xml:space="preserve">The </w:t>
      </w:r>
      <w:r>
        <w:rPr>
          <w:b/>
        </w:rPr>
        <w:t>price for 1 pack of eggs</w:t>
      </w:r>
      <w:r>
        <w:t xml:space="preserve"> is </w:t>
      </w:r>
      <w:r>
        <w:rPr>
          <w:b/>
        </w:rPr>
        <w:t>75%</w:t>
      </w:r>
      <w:r>
        <w:t xml:space="preserve"> of the </w:t>
      </w:r>
      <w:r>
        <w:rPr>
          <w:b/>
        </w:rPr>
        <w:t>price</w:t>
      </w:r>
      <w:r>
        <w:t xml:space="preserve"> </w:t>
      </w:r>
      <w:r>
        <w:rPr>
          <w:b/>
        </w:rPr>
        <w:t>for 1 kg flour</w:t>
      </w:r>
      <w:r>
        <w:t xml:space="preserve">. The </w:t>
      </w:r>
      <w:r>
        <w:rPr>
          <w:b/>
        </w:rPr>
        <w:t>price</w:t>
      </w:r>
      <w:r>
        <w:t xml:space="preserve"> for </w:t>
      </w:r>
      <w:r>
        <w:rPr>
          <w:b/>
        </w:rPr>
        <w:t>1l</w:t>
      </w:r>
      <w:r>
        <w:t xml:space="preserve"> </w:t>
      </w:r>
      <w:r>
        <w:rPr>
          <w:b/>
        </w:rPr>
        <w:t>milk</w:t>
      </w:r>
      <w:r>
        <w:t xml:space="preserve"> is </w:t>
      </w:r>
      <w:r>
        <w:rPr>
          <w:b/>
        </w:rPr>
        <w:t>25%</w:t>
      </w:r>
      <w:r>
        <w:t xml:space="preserve"> </w:t>
      </w:r>
      <w:r>
        <w:rPr>
          <w:b/>
        </w:rPr>
        <w:t>more</w:t>
      </w:r>
      <w:r>
        <w:t xml:space="preserve"> than </w:t>
      </w:r>
      <w:r w:rsidR="00145DFB">
        <w:t xml:space="preserve">the </w:t>
      </w:r>
      <w:r>
        <w:t xml:space="preserve">price for </w:t>
      </w:r>
      <w:r>
        <w:rPr>
          <w:b/>
        </w:rPr>
        <w:t>1 kg flour</w:t>
      </w:r>
      <w:r>
        <w:t xml:space="preserve">. Notice that you need </w:t>
      </w:r>
      <w:r>
        <w:rPr>
          <w:b/>
        </w:rPr>
        <w:t>0.250l milk</w:t>
      </w:r>
      <w:r>
        <w:t xml:space="preserve"> for </w:t>
      </w:r>
      <w:r>
        <w:rPr>
          <w:b/>
        </w:rPr>
        <w:t>one</w:t>
      </w:r>
      <w:r>
        <w:t xml:space="preserve"> </w:t>
      </w:r>
      <w:r w:rsidR="006C5D1A">
        <w:t>bread</w:t>
      </w:r>
      <w:r w:rsidR="00145DFB">
        <w:t>,</w:t>
      </w:r>
      <w:r>
        <w:t xml:space="preserve"> and the calculated price is for </w:t>
      </w:r>
      <w:r>
        <w:rPr>
          <w:b/>
        </w:rPr>
        <w:t>1l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032911F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07E447E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>
        <w:t xml:space="preserve">– </w:t>
      </w:r>
      <w:r>
        <w:rPr>
          <w:rFonts w:ascii="Consolas" w:hAnsi="Consolas"/>
          <w:b/>
        </w:rPr>
        <w:t>({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} – 2)</w:t>
      </w:r>
    </w:p>
    <w:p w14:paraId="25DF5E7A" w14:textId="4060D1B4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gather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79641F11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} eggs and {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59B8A9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– a </w:t>
      </w:r>
      <w:r>
        <w:rPr>
          <w:b/>
        </w:rPr>
        <w:t>real number</w:t>
      </w:r>
      <w:r>
        <w:t xml:space="preserve"> in the range [0.0…100000.0]</w:t>
      </w:r>
    </w:p>
    <w:p w14:paraId="59220D94" w14:textId="560E162B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–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7575433D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 xml:space="preserve">of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lastRenderedPageBreak/>
        <w:t xml:space="preserve">* Christmas Spirit 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777A604B" w14:textId="353147EB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1C4FE1">
        <w:t xml:space="preserve">an </w:t>
      </w:r>
      <w:r>
        <w:rPr>
          <w:b/>
        </w:rPr>
        <w:t>allowed quantity</w:t>
      </w:r>
      <w:r>
        <w:t xml:space="preserve"> for </w:t>
      </w:r>
      <w:r>
        <w:rPr>
          <w:b/>
        </w:rPr>
        <w:t>one type</w:t>
      </w:r>
      <w:r>
        <w:t xml:space="preserve"> of decoration and </w:t>
      </w:r>
      <w:r>
        <w:rPr>
          <w:b/>
        </w:rPr>
        <w:t>days</w:t>
      </w:r>
      <w:r>
        <w:t xml:space="preserve"> </w:t>
      </w:r>
      <w:r>
        <w:rPr>
          <w:b/>
          <w:bCs/>
        </w:rPr>
        <w:t>left</w:t>
      </w:r>
      <w:r>
        <w:t xml:space="preserve"> until Christmas day to decorate the house.</w:t>
      </w:r>
    </w:p>
    <w:p w14:paraId="2CCD0F07" w14:textId="3EA0C402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1C4FE1">
        <w:t>,</w:t>
      </w:r>
      <w:r>
        <w:t xml:space="preserve"> and each piece costs a </w:t>
      </w:r>
      <w:r>
        <w:rPr>
          <w:b/>
        </w:rPr>
        <w:t>price</w:t>
      </w:r>
    </w:p>
    <w:p w14:paraId="51C63F75" w14:textId="4F1214AC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Ornament Set – 2$ </w:t>
      </w:r>
      <w:r w:rsidR="001C4FE1">
        <w:t>per</w:t>
      </w:r>
      <w:r>
        <w:t xml:space="preserve"> piece</w:t>
      </w:r>
    </w:p>
    <w:p w14:paraId="3D7D4305" w14:textId="6D33B90E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Skirt – 5$ </w:t>
      </w:r>
      <w:r w:rsidR="001C4FE1">
        <w:t>per</w:t>
      </w:r>
      <w:r>
        <w:t xml:space="preserve"> piece</w:t>
      </w:r>
    </w:p>
    <w:p w14:paraId="0980F6A7" w14:textId="6BF37203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Garlands – 3$ </w:t>
      </w:r>
      <w:r w:rsidR="001C4FE1">
        <w:t>per</w:t>
      </w:r>
      <w:r>
        <w:t xml:space="preserve"> piece</w:t>
      </w:r>
    </w:p>
    <w:p w14:paraId="3383245C" w14:textId="15DB77E7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Lights – 15$ </w:t>
      </w:r>
      <w:r w:rsidR="001C4FE1">
        <w:t>per</w:t>
      </w:r>
      <w:r>
        <w:t xml:space="preserve"> piece</w:t>
      </w:r>
    </w:p>
    <w:p w14:paraId="4916A008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second day</w:t>
      </w:r>
      <w:r>
        <w:t xml:space="preserve"> you buy an </w:t>
      </w:r>
      <w:r>
        <w:rPr>
          <w:b/>
        </w:rPr>
        <w:t>Ornament Set</w:t>
      </w:r>
      <w:r>
        <w:t xml:space="preserve"> quantity of times and </w:t>
      </w:r>
      <w:r>
        <w:rPr>
          <w:b/>
        </w:rPr>
        <w:t>increase</w:t>
      </w:r>
      <w:r>
        <w:t xml:space="preserve"> your Christmas spirit by</w:t>
      </w:r>
      <w:r>
        <w:rPr>
          <w:b/>
        </w:rPr>
        <w:t xml:space="preserve"> 5</w:t>
      </w:r>
      <w:r>
        <w:t>.</w:t>
      </w:r>
    </w:p>
    <w:p w14:paraId="04063F1B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hird day</w:t>
      </w:r>
      <w:r>
        <w:t xml:space="preserve"> you buy </w:t>
      </w:r>
      <w:r>
        <w:rPr>
          <w:b/>
        </w:rPr>
        <w:t>Tree Skirts</w:t>
      </w:r>
      <w:r>
        <w:t xml:space="preserve"> and </w:t>
      </w:r>
      <w:r>
        <w:rPr>
          <w:b/>
        </w:rPr>
        <w:t>Tree Garlands</w:t>
      </w:r>
      <w:r>
        <w:t xml:space="preserve"> (both quantity of times) and </w:t>
      </w:r>
      <w:r>
        <w:rPr>
          <w:b/>
        </w:rPr>
        <w:t>increase</w:t>
      </w:r>
      <w:r>
        <w:t xml:space="preserve"> your spirit by </w:t>
      </w:r>
      <w:r>
        <w:rPr>
          <w:b/>
        </w:rPr>
        <w:t>13</w:t>
      </w:r>
      <w:r>
        <w:t>.</w:t>
      </w:r>
    </w:p>
    <w:p w14:paraId="7EAFAD5F" w14:textId="48F41C54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fifth day</w:t>
      </w:r>
      <w:r>
        <w:t xml:space="preserve"> you buy </w:t>
      </w:r>
      <w:r>
        <w:rPr>
          <w:b/>
        </w:rPr>
        <w:t>Tree Lights</w:t>
      </w:r>
      <w:r>
        <w:t xml:space="preserve"> </w:t>
      </w:r>
      <w:r w:rsidR="009C14F0">
        <w:t xml:space="preserve"> quantity times </w:t>
      </w:r>
      <w:r>
        <w:t xml:space="preserve">and </w:t>
      </w:r>
      <w:r>
        <w:rPr>
          <w:b/>
        </w:rPr>
        <w:t>increase</w:t>
      </w:r>
      <w:r>
        <w:t xml:space="preserve"> your Christmas spirit by </w:t>
      </w:r>
      <w:r>
        <w:rPr>
          <w:b/>
        </w:rPr>
        <w:t>17</w:t>
      </w:r>
      <w:r>
        <w:t xml:space="preserve">. If you have bought Tree Skirts and Tree Garlands </w:t>
      </w:r>
      <w:r w:rsidR="001C4FE1">
        <w:t>on</w:t>
      </w:r>
      <w:r>
        <w:t xml:space="preserve"> the </w:t>
      </w:r>
      <w:r>
        <w:rPr>
          <w:b/>
        </w:rPr>
        <w:t>same day</w:t>
      </w:r>
      <w:r w:rsidR="001C4FE1">
        <w:rPr>
          <w:b/>
        </w:rPr>
        <w:t>,</w:t>
      </w:r>
      <w:r>
        <w:t xml:space="preserve"> you </w:t>
      </w:r>
      <w:r>
        <w:rPr>
          <w:b/>
        </w:rPr>
        <w:t>additionally increase</w:t>
      </w:r>
      <w:r>
        <w:t xml:space="preserve"> your spirit by </w:t>
      </w:r>
      <w:r>
        <w:rPr>
          <w:b/>
        </w:rPr>
        <w:t>30</w:t>
      </w:r>
      <w:r>
        <w:t>.</w:t>
      </w:r>
    </w:p>
    <w:p w14:paraId="349B090D" w14:textId="0D3622F0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enth day</w:t>
      </w:r>
      <w:r>
        <w:t xml:space="preserve"> you </w:t>
      </w:r>
      <w:r>
        <w:rPr>
          <w:b/>
        </w:rPr>
        <w:t>lose 20</w:t>
      </w:r>
      <w:r w:rsidR="000A7463">
        <w:rPr>
          <w:b/>
        </w:rPr>
        <w:t xml:space="preserve"> points of</w:t>
      </w:r>
      <w:r>
        <w:rPr>
          <w:b/>
        </w:rPr>
        <w:t xml:space="preserve"> </w:t>
      </w:r>
      <w:r w:rsidR="000A7463">
        <w:rPr>
          <w:b/>
        </w:rPr>
        <w:t xml:space="preserve">the </w:t>
      </w:r>
      <w:r>
        <w:rPr>
          <w:b/>
        </w:rPr>
        <w:t>spirit</w:t>
      </w:r>
      <w:r>
        <w:t xml:space="preserve"> because your cat ruins all tree </w:t>
      </w:r>
      <w:r w:rsidR="00E269B6">
        <w:t>decorations,</w:t>
      </w:r>
      <w:r>
        <w:t xml:space="preserve"> and you </w:t>
      </w:r>
      <w:r w:rsidR="00E269B6">
        <w:t>should</w:t>
      </w:r>
      <w:r>
        <w:t xml:space="preserve"> rebuild the tree and buy </w:t>
      </w:r>
      <w:r>
        <w:rPr>
          <w:b/>
        </w:rPr>
        <w:t>one</w:t>
      </w:r>
      <w:r>
        <w:t xml:space="preserve"> piece of tree </w:t>
      </w:r>
      <w:r>
        <w:rPr>
          <w:b/>
        </w:rPr>
        <w:t>skirt</w:t>
      </w:r>
      <w:r>
        <w:t xml:space="preserve">, </w:t>
      </w:r>
      <w:r w:rsidR="00E269B6">
        <w:rPr>
          <w:b/>
        </w:rPr>
        <w:t>garlands,</w:t>
      </w:r>
      <w:r>
        <w:t xml:space="preserve"> and </w:t>
      </w:r>
      <w:r>
        <w:rPr>
          <w:b/>
        </w:rPr>
        <w:t>lights</w:t>
      </w:r>
      <w:r>
        <w:t xml:space="preserve">. That is why you are forced to </w:t>
      </w:r>
      <w:r>
        <w:rPr>
          <w:b/>
        </w:rPr>
        <w:t>increase</w:t>
      </w:r>
      <w:r>
        <w:t xml:space="preserve"> the allowed </w:t>
      </w:r>
      <w:r>
        <w:rPr>
          <w:b/>
        </w:rPr>
        <w:t>quantity with 2</w:t>
      </w:r>
      <w:r>
        <w:t xml:space="preserve"> at the </w:t>
      </w:r>
      <w:r>
        <w:rPr>
          <w:b/>
        </w:rPr>
        <w:t>beginning</w:t>
      </w:r>
      <w:r>
        <w:t xml:space="preserve"> of every</w:t>
      </w:r>
      <w:r>
        <w:rPr>
          <w:b/>
        </w:rPr>
        <w:t xml:space="preserve"> eleventh day</w:t>
      </w:r>
      <w:r>
        <w:t>.</w:t>
      </w:r>
    </w:p>
    <w:p w14:paraId="3AB71529" w14:textId="5D04190F" w:rsidR="00956E1F" w:rsidRDefault="00E269B6" w:rsidP="00E269B6">
      <w:pPr>
        <w:spacing w:after="0" w:line="360" w:lineRule="auto"/>
        <w:jc w:val="both"/>
        <w:rPr>
          <w:lang w:val="bg-BG"/>
        </w:rPr>
      </w:pPr>
      <w:r>
        <w:t>Also,</w:t>
      </w:r>
      <w:r w:rsidR="00956E1F">
        <w:t xml:space="preserve"> if the </w:t>
      </w:r>
      <w:r w:rsidR="00956E1F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>
        <w:rPr>
          <w:b/>
        </w:rPr>
        <w:t>tenth day</w:t>
      </w:r>
      <w:r w:rsidR="000A7463" w:rsidRPr="000A7463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>
        <w:t>turkey,</w:t>
      </w:r>
      <w:r w:rsidR="00956E1F">
        <w:t xml:space="preserve"> and you </w:t>
      </w:r>
      <w:r w:rsidR="00956E1F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>
        <w:rPr>
          <w:b/>
        </w:rPr>
        <w:t xml:space="preserve">30 </w:t>
      </w:r>
      <w:r w:rsidR="000A7463">
        <w:rPr>
          <w:b/>
        </w:rPr>
        <w:t xml:space="preserve">points of </w:t>
      </w:r>
      <w:r w:rsidR="00956E1F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0C37935D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–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5AD2B2B0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totalSpirit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lastRenderedPageBreak/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A71B3" w14:textId="77777777" w:rsidR="006C37DC" w:rsidRDefault="006C37DC" w:rsidP="008068A2">
      <w:pPr>
        <w:spacing w:after="0" w:line="240" w:lineRule="auto"/>
      </w:pPr>
      <w:r>
        <w:separator/>
      </w:r>
    </w:p>
  </w:endnote>
  <w:endnote w:type="continuationSeparator" w:id="0">
    <w:p w14:paraId="5D8E3DC2" w14:textId="77777777" w:rsidR="006C37DC" w:rsidRDefault="006C37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75D55" w14:textId="77777777" w:rsidR="006C37DC" w:rsidRDefault="006C37DC" w:rsidP="008068A2">
      <w:pPr>
        <w:spacing w:after="0" w:line="240" w:lineRule="auto"/>
      </w:pPr>
      <w:r>
        <w:separator/>
      </w:r>
    </w:p>
  </w:footnote>
  <w:footnote w:type="continuationSeparator" w:id="0">
    <w:p w14:paraId="4B4342BB" w14:textId="77777777" w:rsidR="006C37DC" w:rsidRDefault="006C37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72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460226326">
    <w:abstractNumId w:val="2"/>
  </w:num>
  <w:num w:numId="2" w16cid:durableId="1857382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9886985">
    <w:abstractNumId w:val="7"/>
  </w:num>
  <w:num w:numId="4" w16cid:durableId="646907449">
    <w:abstractNumId w:val="11"/>
  </w:num>
  <w:num w:numId="5" w16cid:durableId="856770039">
    <w:abstractNumId w:val="4"/>
  </w:num>
  <w:num w:numId="6" w16cid:durableId="932668294">
    <w:abstractNumId w:val="3"/>
  </w:num>
  <w:num w:numId="7" w16cid:durableId="1751123069">
    <w:abstractNumId w:val="14"/>
  </w:num>
  <w:num w:numId="8" w16cid:durableId="2015448148">
    <w:abstractNumId w:val="5"/>
  </w:num>
  <w:num w:numId="9" w16cid:durableId="1523665536">
    <w:abstractNumId w:val="10"/>
  </w:num>
  <w:num w:numId="10" w16cid:durableId="723870295">
    <w:abstractNumId w:val="6"/>
  </w:num>
  <w:num w:numId="11" w16cid:durableId="1592473052">
    <w:abstractNumId w:val="9"/>
  </w:num>
  <w:num w:numId="12" w16cid:durableId="1569072128">
    <w:abstractNumId w:val="12"/>
  </w:num>
  <w:num w:numId="13" w16cid:durableId="845630279">
    <w:abstractNumId w:val="1"/>
  </w:num>
  <w:num w:numId="14" w16cid:durableId="210575684">
    <w:abstractNumId w:val="8"/>
  </w:num>
  <w:num w:numId="15" w16cid:durableId="731002031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rwUAtZHiICwAAAA="/>
  </w:docVars>
  <w:rsids>
    <w:rsidRoot w:val="008068A2"/>
    <w:rsid w:val="000006BB"/>
    <w:rsid w:val="00002C1C"/>
    <w:rsid w:val="00006E97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F0CBD"/>
    <w:rsid w:val="00301C48"/>
    <w:rsid w:val="00305122"/>
    <w:rsid w:val="003230CF"/>
    <w:rsid w:val="003278A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40502"/>
    <w:rsid w:val="00644D27"/>
    <w:rsid w:val="00656F01"/>
    <w:rsid w:val="006640AE"/>
    <w:rsid w:val="00670041"/>
    <w:rsid w:val="00671FE2"/>
    <w:rsid w:val="00685EA6"/>
    <w:rsid w:val="00686C0C"/>
    <w:rsid w:val="00695634"/>
    <w:rsid w:val="006A2531"/>
    <w:rsid w:val="006C37DC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F65"/>
    <w:rsid w:val="00801502"/>
    <w:rsid w:val="00803217"/>
    <w:rsid w:val="008063E1"/>
    <w:rsid w:val="008068A2"/>
    <w:rsid w:val="008105A0"/>
    <w:rsid w:val="00836CA4"/>
    <w:rsid w:val="0084765A"/>
    <w:rsid w:val="0085184F"/>
    <w:rsid w:val="00861625"/>
    <w:rsid w:val="008617B5"/>
    <w:rsid w:val="00870828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C14F0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7853"/>
    <w:rsid w:val="00C355A5"/>
    <w:rsid w:val="00C43B64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F026CB"/>
    <w:rsid w:val="00F20B48"/>
    <w:rsid w:val="00F258BA"/>
    <w:rsid w:val="00F27E9C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6</Pages>
  <Words>1195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Стефан Иванов</cp:lastModifiedBy>
  <cp:revision>39</cp:revision>
  <cp:lastPrinted>2015-10-26T22:35:00Z</cp:lastPrinted>
  <dcterms:created xsi:type="dcterms:W3CDTF">2019-11-12T12:29:00Z</dcterms:created>
  <dcterms:modified xsi:type="dcterms:W3CDTF">2022-05-03T18:48:00Z</dcterms:modified>
  <cp:category>computer programming;programming;software development;software engineering</cp:category>
</cp:coreProperties>
</file>